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mbeddings/oleObject1.bin" ContentType="application/vnd.openxmlformats-officedocument.oleObject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5.11.0 -->
  <w:body>
    <w:p w:rsidR="00FB542B" w:rsidRPr="00C62671" w:rsidP="00FB542B" w14:paraId="119A38E3" w14:textId="0F2EECBB">
      <w:pPr>
        <w:pStyle w:val="Header"/>
        <w:jc w:val="right"/>
      </w:pPr>
    </w:p>
    <w:p w:rsidR="006845F0" w:rsidRPr="00C62671" w:rsidP="00320F7F" w14:paraId="38A2F70A" w14:textId="77777777">
      <w:pPr>
        <w:rPr>
          <w:b/>
          <w:noProof/>
        </w:rPr>
      </w:pPr>
    </w:p>
    <w:p w:rsidR="006845F0" w:rsidRPr="00C62671" w:rsidP="00320F7F" w14:paraId="20506959" w14:textId="77777777">
      <w:pPr>
        <w:rPr>
          <w:b/>
          <w:noProof/>
        </w:rPr>
      </w:pPr>
    </w:p>
    <w:p w:rsidR="006845F0" w:rsidRPr="00C62671" w:rsidP="00320F7F" w14:paraId="0440F8A2" w14:textId="77777777">
      <w:pPr>
        <w:rPr>
          <w:b/>
          <w:noProof/>
        </w:rPr>
      </w:pPr>
    </w:p>
    <w:p w:rsidR="006845F0" w:rsidRPr="00C62671" w:rsidP="00320F7F" w14:paraId="4AFB4F79" w14:textId="77777777">
      <w:pPr>
        <w:rPr>
          <w:b/>
          <w:noProof/>
        </w:rPr>
      </w:pPr>
    </w:p>
    <w:p w:rsidR="006845F0" w:rsidRPr="00C62671" w:rsidP="00320F7F" w14:paraId="66C8CB7F" w14:textId="77777777">
      <w:pPr>
        <w:rPr>
          <w:b/>
          <w:noProof/>
        </w:rPr>
      </w:pPr>
    </w:p>
    <w:p w:rsidR="006845F0" w:rsidRPr="00C62671" w:rsidP="00CA2F4D" w14:paraId="1BC119CF" w14:textId="7D118F77">
      <w:pPr>
        <w:tabs>
          <w:tab w:val="left" w:pos="3924"/>
        </w:tabs>
        <w:rPr>
          <w:b/>
          <w:noProof/>
        </w:rPr>
      </w:pPr>
      <w:r>
        <w:rPr>
          <w:b/>
          <w:noProof/>
        </w:rPr>
        <w:tab/>
      </w:r>
    </w:p>
    <w:p w:rsidR="006845F0" w:rsidRPr="00C62671" w:rsidP="00320F7F" w14:paraId="799DC9AE" w14:textId="77777777">
      <w:pPr>
        <w:rPr>
          <w:b/>
          <w:noProof/>
        </w:rPr>
      </w:pPr>
    </w:p>
    <w:p w:rsidR="00320F7F" w:rsidRPr="00C62671" w:rsidP="00320F7F" w14:paraId="0EDF71D3" w14:textId="03BDBFD7">
      <w:pPr>
        <w:rPr>
          <w:b/>
          <w:noProof/>
        </w:rPr>
      </w:pPr>
      <w:r w:rsidRPr="00C62671">
        <w:rPr>
          <w:b/>
          <w:noProof/>
        </w:rPr>
        <w:t>I- ÖĞRENCİ BİLGİLERİ</w:t>
        <w:tab/>
      </w:r>
    </w:p>
    <w:p w:rsidR="00320F7F" w:rsidRPr="00C62671" w:rsidP="00320F7F" w14:paraId="2D1E62CD" w14:textId="77777777">
      <w:pPr>
        <w:rPr>
          <w:b/>
          <w:noProof/>
          <w:u w:val="single"/>
        </w:rPr>
      </w:pPr>
    </w:p>
    <w:tbl>
      <w:tblPr>
        <w:tblW w:w="9072" w:type="dxa"/>
        <w:tblLayout w:type="fixed"/>
        <w:tblLook w:val="0000"/>
      </w:tblPr>
      <w:tblGrid>
        <w:gridCol w:w="4253"/>
        <w:gridCol w:w="4819"/>
      </w:tblGrid>
      <w:tr w14:paraId="18D33157" w14:textId="77777777" w:rsidTr="000F4274">
        <w:tblPrEx>
          <w:tblW w:w="9072" w:type="dxa"/>
          <w:tblLayout w:type="fixed"/>
          <w:tblLook w:val="0000"/>
        </w:tblPrEx>
        <w:trPr>
          <w:trHeight w:val="437"/>
        </w:trPr>
        <w:tc>
          <w:tcPr>
            <w:tcW w:w="4253" w:type="dxa"/>
            <w:vAlign w:val="center"/>
          </w:tcPr>
          <w:p w:rsidR="00572D49" w:rsidRPr="00C62671" w:rsidP="00B36EA1" w14:paraId="01C12054" w14:textId="77777777">
            <w:r w:rsidRPr="00C62671">
              <w:rPr>
                <w:b/>
                <w:noProof/>
              </w:rPr>
              <w:t>Adı</w:t>
            </w:r>
          </w:p>
        </w:tc>
        <w:tc>
          <w:tcPr>
            <w:tcW w:w="4819" w:type="dxa"/>
            <w:vAlign w:val="center"/>
          </w:tcPr>
          <w:p w:rsidR="00572D49" w:rsidRPr="00C62671" w:rsidP="00B36EA1" w14:paraId="6901DF6D" w14:textId="6C3AC770">
            <w:pPr>
              <w:rPr>
                <w:b/>
                <w:color w:val="808080"/>
              </w:rPr>
            </w:pPr>
            <w:r w:rsidRPr="00C62671">
              <w:rPr>
                <w:b/>
              </w:rPr>
              <w:t xml:space="preserve">: </w:t>
            </w:r>
            <w:permStart w:id="0" w:edGrp="everyone"/>
            <w:r w:rsidR="007E6F53">
              <w:rPr>
                <w:b/>
              </w:rPr>
              <w:t xml:space="preserve">          </w:t>
            </w:r>
            <w:permEnd w:id="0"/>
          </w:p>
        </w:tc>
      </w:tr>
      <w:tr w14:paraId="3AD1E05B" w14:textId="77777777" w:rsidTr="000F4274">
        <w:tblPrEx>
          <w:tblW w:w="9072" w:type="dxa"/>
          <w:tblLayout w:type="fixed"/>
          <w:tblLook w:val="0000"/>
        </w:tblPrEx>
        <w:trPr>
          <w:trHeight w:val="437"/>
        </w:trPr>
        <w:tc>
          <w:tcPr>
            <w:tcW w:w="4253" w:type="dxa"/>
            <w:vAlign w:val="center"/>
          </w:tcPr>
          <w:p w:rsidR="00572D49" w:rsidRPr="00C62671" w:rsidP="00B36EA1" w14:paraId="79188655" w14:textId="77777777">
            <w:pPr>
              <w:rPr>
                <w:b/>
                <w:noProof/>
              </w:rPr>
            </w:pPr>
            <w:r w:rsidRPr="00C62671">
              <w:rPr>
                <w:b/>
                <w:noProof/>
              </w:rPr>
              <w:t>Soyadı</w:t>
            </w:r>
          </w:p>
        </w:tc>
        <w:tc>
          <w:tcPr>
            <w:tcW w:w="4819" w:type="dxa"/>
            <w:vAlign w:val="center"/>
          </w:tcPr>
          <w:p w:rsidR="00572D49" w:rsidRPr="00C62671" w:rsidP="00B36EA1" w14:paraId="3CE65FC4" w14:textId="3526BF26">
            <w:pPr>
              <w:rPr>
                <w:color w:val="808080"/>
              </w:rPr>
            </w:pPr>
            <w:r w:rsidR="007E6F53">
              <w:rPr>
                <w:b/>
              </w:rPr>
              <w:t xml:space="preserve">: </w:t>
            </w:r>
            <w:permStart w:id="1" w:edGrp="everyone"/>
            <w:r w:rsidR="007E6F53">
              <w:rPr>
                <w:b/>
              </w:rPr>
              <w:t xml:space="preserve">          </w:t>
            </w:r>
            <w:permEnd w:id="1"/>
          </w:p>
        </w:tc>
      </w:tr>
      <w:tr w14:paraId="45AC2D45" w14:textId="77777777" w:rsidTr="000F4274">
        <w:tblPrEx>
          <w:tblW w:w="9072" w:type="dxa"/>
          <w:tblLayout w:type="fixed"/>
          <w:tblLook w:val="0000"/>
        </w:tblPrEx>
        <w:trPr>
          <w:trHeight w:val="437"/>
        </w:trPr>
        <w:tc>
          <w:tcPr>
            <w:tcW w:w="4253" w:type="dxa"/>
            <w:vAlign w:val="center"/>
          </w:tcPr>
          <w:p w:rsidR="0052129D" w:rsidRPr="00C62671" w:rsidP="0052129D" w14:paraId="2098D662" w14:textId="731C90A6">
            <w:pPr>
              <w:rPr>
                <w:b/>
                <w:noProof/>
              </w:rPr>
            </w:pPr>
            <w:r w:rsidRPr="00C62671">
              <w:rPr>
                <w:b/>
                <w:noProof/>
              </w:rPr>
              <w:t>T.C. Kimlik No</w:t>
            </w:r>
          </w:p>
        </w:tc>
        <w:tc>
          <w:tcPr>
            <w:tcW w:w="4819" w:type="dxa"/>
            <w:vAlign w:val="center"/>
          </w:tcPr>
          <w:p w:rsidR="0052129D" w:rsidRPr="00C62671" w:rsidP="0052129D" w14:paraId="2265207B" w14:textId="1F35B857">
            <w:pPr>
              <w:rPr>
                <w:color w:val="808080"/>
              </w:rPr>
            </w:pPr>
            <w:r w:rsidRPr="00C62671">
              <w:rPr>
                <w:b/>
              </w:rPr>
              <w:t xml:space="preserve">: </w:t>
            </w:r>
            <w:permStart w:id="2" w:edGrp="everyone"/>
            <w:r w:rsidR="007E6F53">
              <w:rPr>
                <w:b/>
              </w:rPr>
              <w:t xml:space="preserve">          </w:t>
            </w:r>
            <w:permEnd w:id="2"/>
          </w:p>
        </w:tc>
      </w:tr>
      <w:tr w14:paraId="75164E6C" w14:textId="77777777" w:rsidTr="000F4274">
        <w:tblPrEx>
          <w:tblW w:w="9072" w:type="dxa"/>
          <w:tblLayout w:type="fixed"/>
          <w:tblLook w:val="0000"/>
        </w:tblPrEx>
        <w:trPr>
          <w:trHeight w:val="403"/>
        </w:trPr>
        <w:tc>
          <w:tcPr>
            <w:tcW w:w="4253" w:type="dxa"/>
            <w:vAlign w:val="center"/>
          </w:tcPr>
          <w:p w:rsidR="00572D49" w:rsidRPr="00C62671" w:rsidP="008147E5" w14:paraId="7975BA15" w14:textId="2E7474E6">
            <w:pPr>
              <w:rPr>
                <w:b/>
                <w:noProof/>
              </w:rPr>
            </w:pPr>
            <w:r w:rsidRPr="00C62671">
              <w:rPr>
                <w:b/>
                <w:noProof/>
              </w:rPr>
              <w:t>Doğum Tarihi (Gün, Ay, Yıl)</w:t>
            </w:r>
          </w:p>
        </w:tc>
        <w:tc>
          <w:tcPr>
            <w:tcW w:w="4819" w:type="dxa"/>
            <w:vAlign w:val="center"/>
          </w:tcPr>
          <w:p w:rsidR="00C47828" w:rsidRPr="00C62671" w:rsidP="00572D49" w14:paraId="3470C120" w14:textId="40D1869F">
            <w:pPr>
              <w:rPr>
                <w:b/>
              </w:rPr>
            </w:pPr>
            <w:r w:rsidR="007E6F53">
              <w:rPr>
                <w:b/>
              </w:rPr>
              <w:t xml:space="preserve">: </w:t>
            </w:r>
            <w:permStart w:id="3" w:edGrp="everyone"/>
            <w:r w:rsidR="007E6F53">
              <w:rPr>
                <w:b/>
              </w:rPr>
              <w:t xml:space="preserve">          </w:t>
            </w:r>
            <w:permEnd w:id="3"/>
          </w:p>
        </w:tc>
      </w:tr>
      <w:tr w14:paraId="3F55E846" w14:textId="77777777" w:rsidTr="000F4274">
        <w:tblPrEx>
          <w:tblW w:w="9072" w:type="dxa"/>
          <w:tblLayout w:type="fixed"/>
          <w:tblLook w:val="0000"/>
        </w:tblPrEx>
        <w:trPr>
          <w:trHeight w:val="437"/>
        </w:trPr>
        <w:tc>
          <w:tcPr>
            <w:tcW w:w="4253" w:type="dxa"/>
            <w:vAlign w:val="center"/>
          </w:tcPr>
          <w:p w:rsidR="00C47828" w:rsidRPr="00C62671" w:rsidP="008147E5" w14:paraId="6F4FDA81" w14:textId="30C31D69">
            <w:pPr>
              <w:rPr>
                <w:b/>
                <w:noProof/>
              </w:rPr>
            </w:pPr>
            <w:r w:rsidRPr="00C62671">
              <w:rPr>
                <w:b/>
                <w:noProof/>
              </w:rPr>
              <w:t>Lisans Not Ortalaması</w:t>
            </w:r>
          </w:p>
        </w:tc>
        <w:tc>
          <w:tcPr>
            <w:tcW w:w="4819" w:type="dxa"/>
            <w:vAlign w:val="center"/>
          </w:tcPr>
          <w:p w:rsidR="00C47828" w:rsidRPr="00C62671" w:rsidP="00C47828" w14:paraId="657E74DB" w14:textId="6F4CDE24">
            <w:pPr>
              <w:rPr>
                <w:b/>
              </w:rPr>
            </w:pPr>
            <w:r w:rsidR="007E6F53">
              <w:rPr>
                <w:b/>
              </w:rPr>
              <w:t xml:space="preserve">: </w:t>
            </w:r>
            <w:permStart w:id="4" w:edGrp="everyone"/>
            <w:r w:rsidR="007E6F53">
              <w:rPr>
                <w:b/>
              </w:rPr>
              <w:t xml:space="preserve">          </w:t>
            </w:r>
            <w:permEnd w:id="4"/>
          </w:p>
        </w:tc>
      </w:tr>
      <w:tr w14:paraId="7E766A68" w14:textId="77777777" w:rsidTr="000F4274">
        <w:tblPrEx>
          <w:tblW w:w="9072" w:type="dxa"/>
          <w:tblLayout w:type="fixed"/>
          <w:tblLook w:val="0000"/>
        </w:tblPrEx>
        <w:trPr>
          <w:trHeight w:val="437"/>
        </w:trPr>
        <w:tc>
          <w:tcPr>
            <w:tcW w:w="4253" w:type="dxa"/>
            <w:vAlign w:val="center"/>
          </w:tcPr>
          <w:p w:rsidR="00C47828" w:rsidRPr="00C62671" w:rsidP="00C47828" w14:paraId="36A54FD4" w14:textId="7DE80A79">
            <w:pPr>
              <w:rPr>
                <w:b/>
                <w:noProof/>
              </w:rPr>
            </w:pPr>
            <w:r w:rsidRPr="00C62671">
              <w:rPr>
                <w:b/>
                <w:noProof/>
              </w:rPr>
              <w:t>Kayıt Yaptıracağı Lisansüstü Program</w:t>
            </w:r>
          </w:p>
        </w:tc>
        <w:tc>
          <w:tcPr>
            <w:tcW w:w="4819" w:type="dxa"/>
            <w:vAlign w:val="center"/>
          </w:tcPr>
          <w:p w:rsidR="00C47828" w:rsidRPr="00C62671" w:rsidP="00C47828" w14:paraId="7EF45539" w14:textId="005C8035">
            <w:pPr>
              <w:rPr>
                <w:b/>
              </w:rPr>
            </w:pPr>
            <w:r w:rsidR="007E6F53">
              <w:rPr>
                <w:b/>
              </w:rPr>
              <w:t xml:space="preserve">: </w:t>
            </w:r>
            <w:permStart w:id="5" w:edGrp="everyone"/>
            <w:r w:rsidR="007E6F53">
              <w:rPr>
                <w:b/>
              </w:rPr>
              <w:t xml:space="preserve">          </w:t>
            </w:r>
            <w:permEnd w:id="5"/>
          </w:p>
        </w:tc>
      </w:tr>
      <w:tr w14:paraId="260D6286" w14:textId="77777777" w:rsidTr="000F4274">
        <w:tblPrEx>
          <w:tblW w:w="9072" w:type="dxa"/>
          <w:tblLayout w:type="fixed"/>
          <w:tblLook w:val="0000"/>
        </w:tblPrEx>
        <w:trPr>
          <w:trHeight w:val="437"/>
        </w:trPr>
        <w:tc>
          <w:tcPr>
            <w:tcW w:w="4253" w:type="dxa"/>
            <w:vAlign w:val="center"/>
          </w:tcPr>
          <w:p w:rsidR="00590B26" w:rsidRPr="00C62671" w:rsidP="00C47828" w14:paraId="75CC66EC" w14:textId="3A87369A">
            <w:pPr>
              <w:rPr>
                <w:b/>
                <w:noProof/>
              </w:rPr>
            </w:pPr>
            <w:r w:rsidRPr="00C62671">
              <w:rPr>
                <w:b/>
                <w:noProof/>
              </w:rPr>
              <w:t>İletişim Bilgisi</w:t>
            </w:r>
          </w:p>
        </w:tc>
        <w:tc>
          <w:tcPr>
            <w:tcW w:w="4819" w:type="dxa"/>
            <w:vAlign w:val="center"/>
          </w:tcPr>
          <w:p w:rsidR="00590B26" w:rsidRPr="00C62671" w:rsidP="00C47828" w14:paraId="3D955C94" w14:textId="1719089A">
            <w:pPr>
              <w:rPr>
                <w:b/>
              </w:rPr>
            </w:pPr>
            <w:r w:rsidR="007E6F53">
              <w:rPr>
                <w:b/>
              </w:rPr>
              <w:t xml:space="preserve">: </w:t>
            </w:r>
            <w:permStart w:id="6" w:edGrp="everyone"/>
            <w:r w:rsidR="007E6F53">
              <w:rPr>
                <w:b/>
              </w:rPr>
              <w:t xml:space="preserve">          </w:t>
            </w:r>
            <w:permEnd w:id="6"/>
          </w:p>
        </w:tc>
      </w:tr>
      <w:tr w14:paraId="6D017C2A" w14:textId="77777777" w:rsidTr="000F4274">
        <w:tblPrEx>
          <w:tblW w:w="9072" w:type="dxa"/>
          <w:tblLayout w:type="fixed"/>
          <w:tblLook w:val="0000"/>
        </w:tblPrEx>
        <w:trPr>
          <w:trHeight w:val="437"/>
        </w:trPr>
        <w:tc>
          <w:tcPr>
            <w:tcW w:w="4253" w:type="dxa"/>
            <w:vAlign w:val="center"/>
          </w:tcPr>
          <w:p w:rsidR="00A65376" w:rsidRPr="00C62671" w:rsidP="00C47828" w14:paraId="18E66869" w14:textId="235A97BA">
            <w:pPr>
              <w:rPr>
                <w:b/>
                <w:noProof/>
              </w:rPr>
            </w:pPr>
            <w:r w:rsidRPr="00C62671">
              <w:rPr>
                <w:b/>
                <w:noProof/>
              </w:rPr>
              <w:t>E-Posta Adresi</w:t>
            </w:r>
          </w:p>
        </w:tc>
        <w:tc>
          <w:tcPr>
            <w:tcW w:w="4819" w:type="dxa"/>
            <w:vAlign w:val="center"/>
          </w:tcPr>
          <w:p w:rsidR="00A65376" w:rsidRPr="00C62671" w:rsidP="00C47828" w14:paraId="5A403A17" w14:textId="6EFB0E26">
            <w:pPr>
              <w:rPr>
                <w:b/>
              </w:rPr>
            </w:pPr>
            <w:r w:rsidR="007E6F53">
              <w:rPr>
                <w:b/>
              </w:rPr>
              <w:t xml:space="preserve">: </w:t>
            </w:r>
            <w:permStart w:id="7" w:edGrp="everyone"/>
            <w:r w:rsidR="007E6F53">
              <w:rPr>
                <w:b/>
              </w:rPr>
              <w:t xml:space="preserve">          </w:t>
            </w:r>
            <w:permEnd w:id="7"/>
          </w:p>
        </w:tc>
      </w:tr>
    </w:tbl>
    <w:p w:rsidR="002C7F63" w:rsidRPr="00C62671" w:rsidP="002C7F63" w14:paraId="652D7EC4" w14:textId="77777777">
      <w:pPr>
        <w:jc w:val="center"/>
        <w:rPr>
          <w:b/>
          <w:noProof/>
        </w:rPr>
      </w:pPr>
    </w:p>
    <w:p w:rsidR="009219C0" w:rsidRPr="00C62671" w:rsidP="00351C30" w14:paraId="322023A2" w14:textId="16A40865">
      <w:pPr>
        <w:rPr>
          <w:b/>
          <w:noProof/>
        </w:rPr>
      </w:pPr>
      <w:r w:rsidRPr="00C62671">
        <w:rPr>
          <w:b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2541</wp:posOffset>
                </wp:positionH>
                <wp:positionV relativeFrom="paragraph">
                  <wp:posOffset>174625</wp:posOffset>
                </wp:positionV>
                <wp:extent cx="6515100" cy="57150"/>
                <wp:effectExtent l="0" t="0" r="19050" b="19050"/>
                <wp:wrapNone/>
                <wp:docPr id="1" name="Düz Bağlayıcı 1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15100" cy="5715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Düz Bağlayıcı 1" o:spid="_x0000_s1025" style="mso-height-percent:0;mso-height-relative:page;mso-width-percent:0;mso-width-relative:page;mso-wrap-distance-bottom:0;mso-wrap-distance-left:9pt;mso-wrap-distance-right:9pt;mso-wrap-distance-top:0;mso-wrap-style:square;position:absolute;visibility:visible;z-index:251659264" from="0.2pt,13.75pt" to="513.2pt,18.25pt" strokeweight="1.5pt"/>
            </w:pict>
          </mc:Fallback>
        </mc:AlternateContent>
      </w:r>
    </w:p>
    <w:p w:rsidR="008F51D8" w:rsidRPr="00C62671" w:rsidP="00351C30" w14:paraId="1DDC63C6" w14:textId="61947046">
      <w:pPr>
        <w:rPr>
          <w:b/>
          <w:noProof/>
        </w:rPr>
      </w:pPr>
    </w:p>
    <w:p w:rsidR="003E271E" w:rsidRPr="00C62671" w:rsidP="00BD2782" w14:paraId="0DC2230B" w14:textId="1FB9C838">
      <w:pPr>
        <w:rPr>
          <w:b/>
          <w:noProof/>
        </w:rPr>
      </w:pPr>
      <w:r w:rsidRPr="00C62671" w:rsidR="00BD2782">
        <w:rPr>
          <w:b/>
          <w:noProof/>
        </w:rPr>
        <w:t xml:space="preserve">II- BAŞVURU </w:t>
      </w:r>
    </w:p>
    <w:p w:rsidR="00320F7F" w:rsidRPr="00C62671" w:rsidP="00BD2782" w14:paraId="3FBA2E61" w14:textId="40D02FAF">
      <w:pPr>
        <w:rPr>
          <w:b/>
          <w:noProof/>
        </w:rPr>
      </w:pPr>
      <w:r w:rsidRPr="00C62671">
        <w:rPr>
          <w:b/>
          <w:noProof/>
        </w:rPr>
        <w:tab/>
        <w:tab/>
      </w:r>
    </w:p>
    <w:p w:rsidR="00F317E0" w:rsidRPr="00C62671" w:rsidP="001D6883" w14:paraId="2C25E40B" w14:textId="6D5181D8">
      <w:pPr>
        <w:pStyle w:val="NoSpacing"/>
        <w:ind w:firstLine="708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C6267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Bütünleşik yüksek lisans programı kapsamında lisans eğitimim sırasında almış olduğum tüm dersleri başarılı ile tamamladım ve mezun oldum. Yukarıda belirtilen lisansüstü programa kaydımın yapılması hususunda;</w:t>
      </w:r>
    </w:p>
    <w:p w:rsidR="001D6883" w:rsidRPr="00C62671" w:rsidP="00F317E0" w14:paraId="056A73D3" w14:textId="77777777">
      <w:pPr>
        <w:pStyle w:val="NoSpacing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:rsidR="001D6883" w:rsidP="001D6883" w14:paraId="7C1AA406" w14:textId="77777777">
      <w:pPr>
        <w:pStyle w:val="NoSpacing"/>
        <w:ind w:firstLine="708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C6267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Gereğini arz ederim.</w:t>
      </w:r>
    </w:p>
    <w:p w:rsidR="00396D31" w:rsidRPr="00C62671" w:rsidP="001D6883" w14:paraId="45BCAA10" w14:textId="77777777">
      <w:pPr>
        <w:pStyle w:val="NoSpacing"/>
        <w:ind w:firstLine="708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:rsidR="001D6883" w:rsidRPr="00C62671" w:rsidP="001D6883" w14:paraId="25137E5B" w14:textId="77777777">
      <w:pPr>
        <w:pStyle w:val="NoSpacing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:rsidR="001D6883" w:rsidRPr="00C62671" w:rsidP="001D6883" w14:paraId="73CED5EF" w14:textId="1F6B884A">
      <w:pPr>
        <w:pStyle w:val="BodyText2"/>
        <w:ind w:right="139"/>
        <w:jc w:val="center"/>
        <w:rPr>
          <w:b/>
          <w:sz w:val="24"/>
          <w:szCs w:val="24"/>
        </w:rPr>
      </w:pPr>
      <w:r w:rsidRPr="00C62671">
        <w:rPr>
          <w:bCs/>
          <w:color w:val="000000" w:themeColor="text1"/>
          <w:sz w:val="24"/>
          <w:szCs w:val="24"/>
        </w:rPr>
        <w:tab/>
        <w:tab/>
        <w:tab/>
        <w:tab/>
        <w:tab/>
        <w:tab/>
        <w:tab/>
        <w:tab/>
        <w:tab/>
      </w:r>
      <w:r w:rsidRPr="00C62671">
        <w:rPr>
          <w:b/>
          <w:sz w:val="24"/>
          <w:szCs w:val="24"/>
        </w:rPr>
        <w:t>Adı-Soyadı-İmza</w:t>
      </w:r>
    </w:p>
    <w:p w:rsidR="001D6883" w:rsidRPr="00396D31" w:rsidP="00396D31" w14:paraId="705F88F4" w14:textId="00FE64A7">
      <w:pPr>
        <w:pStyle w:val="BodyText2"/>
        <w:tabs>
          <w:tab w:val="left" w:pos="9214"/>
        </w:tabs>
        <w:ind w:right="990"/>
        <w:jc w:val="right"/>
        <w:rPr>
          <w:bCs/>
          <w:sz w:val="24"/>
          <w:szCs w:val="24"/>
        </w:rPr>
      </w:pPr>
      <w:r w:rsidR="00396D31">
        <w:rPr>
          <w:b/>
          <w:sz w:val="24"/>
          <w:szCs w:val="24"/>
        </w:rPr>
        <w:t xml:space="preserve">                              </w:t>
      </w:r>
      <w:permStart w:id="8" w:edGrp="everyone"/>
      <w:r w:rsidRPr="00396D31">
        <w:rPr>
          <w:bCs/>
          <w:sz w:val="24"/>
          <w:szCs w:val="24"/>
        </w:rPr>
        <w:t>……./……../……….</w:t>
      </w:r>
      <w:permEnd w:id="8"/>
    </w:p>
    <w:p w:rsidR="001D6883" w:rsidRPr="00C62671" w:rsidP="001D6883" w14:paraId="77E32C6B" w14:textId="1C15DC73">
      <w:pPr>
        <w:pStyle w:val="NoSpacing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:rsidR="001D6883" w:rsidRPr="00C62671" w:rsidP="00F317E0" w14:paraId="3051D580" w14:textId="77777777">
      <w:pPr>
        <w:pStyle w:val="NoSpacing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:rsidR="00320F7F" w:rsidRPr="00C62671" w:rsidP="002C7F63" w14:paraId="51E4BC70" w14:textId="77777777">
      <w:pPr>
        <w:jc w:val="center"/>
        <w:rPr>
          <w:b/>
          <w:noProof/>
        </w:rPr>
      </w:pPr>
    </w:p>
    <w:p w:rsidR="00715D8C" w:rsidRPr="00C62671" w:rsidP="00785BD7" w14:paraId="0726BFCD" w14:textId="77777777">
      <w:pPr>
        <w:pStyle w:val="BodyText2"/>
        <w:ind w:left="142" w:right="139"/>
        <w:jc w:val="both"/>
        <w:rPr>
          <w:b/>
          <w:sz w:val="24"/>
          <w:szCs w:val="24"/>
        </w:rPr>
      </w:pPr>
    </w:p>
    <w:p w:rsidR="00660FBB" w:rsidRPr="00155AAD" w:rsidP="00660FBB" w14:paraId="08016FA3" w14:textId="77777777">
      <w:pPr>
        <w:pStyle w:val="NoSpacing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155AA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KLER</w:t>
      </w:r>
    </w:p>
    <w:p w:rsidR="00660FBB" w:rsidRPr="00C62671" w:rsidP="00660FBB" w14:paraId="2439263F" w14:textId="1AA6C3FF">
      <w:pPr>
        <w:pStyle w:val="NoSpacing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115D6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Ek-1: </w:t>
      </w:r>
      <w:r w:rsidRPr="00C6267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Lisans Mezuniyet Belgesi </w:t>
      </w:r>
    </w:p>
    <w:p w:rsidR="00660FBB" w:rsidRPr="00C62671" w:rsidP="00660FBB" w14:paraId="3F7CFB6E" w14:textId="69014BD2">
      <w:pPr>
        <w:pStyle w:val="NoSpacing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115D6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Ek-2: </w:t>
      </w:r>
      <w:r w:rsidR="000A4B0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isans Mezuniyet Transkript Belgesi</w:t>
      </w:r>
    </w:p>
    <w:p w:rsidR="00660FBB" w:rsidRPr="00C62671" w:rsidP="00660FBB" w14:paraId="38C67BCF" w14:textId="34B4C0B5">
      <w:pPr>
        <w:pStyle w:val="NoSpacing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115D6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Ek-3: </w:t>
      </w:r>
      <w:r w:rsidRPr="00C6267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LES Belgesi </w:t>
      </w:r>
    </w:p>
    <w:p w:rsidR="00715D8C" w:rsidRPr="00F37D9E" w:rsidP="00F37D9E" w14:paraId="2F7C8FD8" w14:textId="55AC0D9C">
      <w:pPr>
        <w:pStyle w:val="NoSpacing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115D6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Ek-4:</w:t>
      </w:r>
      <w:r w:rsidR="00B6444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Bütünleşik Yüksek Lisans Programı Transkript Belgesi</w:t>
      </w:r>
      <w:r w:rsidRPr="00C62671">
        <w:rPr>
          <w:rFonts w:ascii="Times New Roman" w:hAnsi="Times New Roman" w:cs="Times New Roman"/>
          <w:b/>
          <w:sz w:val="24"/>
          <w:szCs w:val="24"/>
        </w:rPr>
        <w:tab/>
        <w:tab/>
        <w:tab/>
      </w:r>
    </w:p>
    <w:p w:rsidR="00AB5DD0" w:rsidRPr="00C62671" w:rsidP="008E2BE1" w14:paraId="51FC68B2" w14:textId="381B7642">
      <w:pPr>
        <w:pStyle w:val="BodyText2"/>
        <w:tabs>
          <w:tab w:val="left" w:pos="7164"/>
        </w:tabs>
        <w:ind w:left="2127" w:right="139"/>
        <w:rPr>
          <w:b/>
          <w:sz w:val="24"/>
          <w:szCs w:val="24"/>
        </w:rPr>
      </w:pPr>
      <w:r w:rsidRPr="00C62671">
        <w:rPr>
          <w:b/>
          <w:sz w:val="24"/>
          <w:szCs w:val="24"/>
        </w:rPr>
        <w:tab/>
      </w:r>
    </w:p>
    <w:sectPr w:rsidSect="007E6F53">
      <w:headerReference w:type="even" r:id="rId5"/>
      <w:headerReference w:type="default" r:id="rId6"/>
      <w:footerReference w:type="even" r:id="rId7"/>
      <w:footerReference w:type="default" r:id="rId8"/>
      <w:headerReference w:type="first" r:id="rId9"/>
      <w:footerReference w:type="first" r:id="rId10"/>
      <w:pgSz w:w="11906" w:h="16838" w:code="9"/>
      <w:pgMar w:top="-142" w:right="851" w:bottom="0" w:left="851" w:header="0" w:footer="567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A2"/>
    <w:family w:val="swiss"/>
    <w:pitch w:val="variable"/>
    <w:sig w:usb0="80000AFF" w:usb1="0000396B" w:usb2="00000000" w:usb3="00000000" w:csb0="000000B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F54D5C" w14:paraId="4DAE61C6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5029D8" w:rsidRPr="00AB6963" w14:paraId="3BDF4E39" w14:textId="1C9A36A9">
    <w:pPr>
      <w:pStyle w:val="Footer"/>
      <w:rPr>
        <w:sz w:val="22"/>
        <w:szCs w:val="22"/>
      </w:rPr>
    </w:pPr>
    <w:r w:rsidRPr="00AB6963">
      <w:rPr>
        <w:sz w:val="22"/>
        <w:szCs w:val="22"/>
      </w:rPr>
      <w:t>05.05.2026</w:t>
    </w:r>
    <w:r>
      <w:ptab w:relativeTo="margin" w:alignment="center" w:leader="none"/>
    </w:r>
    <w:r>
      <w:ptab w:relativeTo="margin" w:alignment="right" w:leader="none"/>
    </w:r>
    <w:r w:rsidRPr="00AB6963">
      <w:rPr>
        <w:sz w:val="22"/>
        <w:szCs w:val="22"/>
      </w:rPr>
      <w:t>ENS.FRM.049/0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F54D5C" w14:paraId="459AD927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F54D5C" w14:paraId="2A3FC164" w14:textId="77777777">
    <w:pPr>
      <w:pStyle w:val="Header"/>
    </w:pPr>
  </w:p>
  <w:p>
    <w: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WaterMark" o:spid="_x0000_s2049" type="#_x0000_t136" style="width:500pt;height:100pt;margin-top:0;margin-left:0;mso-position-horizontal:center;mso-position-horizontal-relative:page;mso-position-vertical:center;mso-position-vertical-relative:page;position:absolute;rotation:-45;z-index:251658240" fillcolor="#add8e6" strokecolor="#add8e6">
          <v:textpath style="font-family:Arial;font-size:36pt;font-weight:bold" fitshape="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1009723483"/>
      <w:docPartObj>
        <w:docPartGallery w:val="Page Numbers (Top of Page)"/>
        <w:docPartUnique/>
      </w:docPartObj>
    </w:sdtPr>
    <w:sdtContent>
      <w:p w:rsidR="006845F0" w:rsidP="006845F0" w14:paraId="1107F08B" w14:textId="77777777">
        <w:pPr>
          <w:pStyle w:val="Header"/>
          <w:jc w:val="right"/>
        </w:pPr>
      </w:p>
      <w:tbl>
        <w:tblPr>
          <w:tblpPr w:leftFromText="141" w:rightFromText="141" w:vertAnchor="text" w:horzAnchor="margin" w:tblpXSpec="center" w:tblpY="93"/>
          <w:tblW w:w="10359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>
        <w:tblGrid>
          <w:gridCol w:w="1405"/>
          <w:gridCol w:w="8954"/>
        </w:tblGrid>
        <w:tr w14:paraId="2E439581" w14:textId="77777777" w:rsidTr="00F54D5C">
          <w:tblPrEx>
            <w:tblW w:w="10359" w:type="dxa"/>
            <w:tblLayout w:type="fixed"/>
            <w:tblLook w:val="01E0"/>
          </w:tblPrEx>
          <w:trPr>
            <w:trHeight w:val="1375"/>
          </w:trPr>
          <w:tc>
            <w:tcPr>
              <w:tcW w:w="1405" w:type="dxa"/>
              <w:vAlign w:val="center"/>
            </w:tcPr>
            <w:p w:rsidR="006845F0" w:rsidRPr="00582151" w:rsidP="005029D8" w14:paraId="78A3AE74" w14:textId="77777777">
              <w:pPr>
                <w:rPr>
                  <w:noProof/>
                  <w:sz w:val="20"/>
                  <w:szCs w:val="20"/>
                </w:rPr>
              </w:pPr>
              <w:r>
                <w:rPr>
                  <w:noProof/>
                  <w:sz w:val="20"/>
                  <w:szCs w:val="20"/>
                </w:rPr>
                <w:t xml:space="preserve">   </w:t>
              </w:r>
              <w:r>
                <w:rPr>
                  <w:noProof/>
                  <w:sz w:val="20"/>
                  <w:szCs w:val="20"/>
                </w:rPr>
                <w:object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_x0000_i2050" type="#_x0000_t75" style="width:49.5pt;height:71.25pt" o:ole="">
                    <v:imagedata r:id="rId1" o:title=""/>
                  </v:shape>
                  <o:OLEObject Type="Embed" ProgID="PBrush" ShapeID="_x0000_i2050" DrawAspect="Content" ObjectID="_1839501725" r:id="rId2"/>
                </w:object>
              </w:r>
            </w:p>
          </w:tc>
          <w:tc>
            <w:tcPr>
              <w:tcW w:w="8954" w:type="dxa"/>
              <w:vAlign w:val="center"/>
            </w:tcPr>
            <w:p w:rsidR="006845F0" w:rsidP="005029D8" w14:paraId="3A688D8E" w14:textId="77777777">
              <w:pPr>
                <w:rPr>
                  <w:b/>
                  <w:noProof/>
                  <w:sz w:val="20"/>
                  <w:szCs w:val="20"/>
                </w:rPr>
              </w:pPr>
            </w:p>
            <w:p w:rsidR="006845F0" w:rsidRPr="00582151" w:rsidP="00F54D5C" w14:paraId="751E4202" w14:textId="77777777">
              <w:pPr>
                <w:jc w:val="center"/>
                <w:rPr>
                  <w:b/>
                  <w:noProof/>
                  <w:sz w:val="20"/>
                  <w:szCs w:val="20"/>
                </w:rPr>
              </w:pPr>
              <w:r w:rsidRPr="00582151">
                <w:rPr>
                  <w:b/>
                  <w:noProof/>
                  <w:sz w:val="20"/>
                  <w:szCs w:val="20"/>
                </w:rPr>
                <w:t>LİSANSÜSTÜ EĞİTİM ENSTİTÜSÜ</w:t>
              </w:r>
            </w:p>
            <w:p w:rsidR="00395513" w:rsidRPr="00395513" w:rsidP="00F54D5C" w14:paraId="459E3FFF" w14:textId="77777777">
              <w:pPr>
                <w:jc w:val="center"/>
                <w:rPr>
                  <w:b/>
                  <w:noProof/>
                  <w:sz w:val="20"/>
                  <w:szCs w:val="20"/>
                </w:rPr>
              </w:pPr>
              <w:r w:rsidRPr="00395513">
                <w:rPr>
                  <w:b/>
                  <w:noProof/>
                  <w:sz w:val="20"/>
                  <w:szCs w:val="20"/>
                </w:rPr>
                <w:t>BÜTÜNLEŞİK YÜKSEK LİSANS PROGRAMI</w:t>
              </w:r>
            </w:p>
            <w:p w:rsidR="00AB6963" w:rsidRPr="00AB6963" w:rsidP="00F54D5C" w14:paraId="70FCD350" w14:textId="0D865583">
              <w:pPr>
                <w:jc w:val="center"/>
                <w:rPr>
                  <w:b/>
                  <w:noProof/>
                  <w:sz w:val="20"/>
                  <w:szCs w:val="20"/>
                </w:rPr>
              </w:pPr>
              <w:r w:rsidRPr="00395513">
                <w:rPr>
                  <w:b/>
                  <w:noProof/>
                  <w:sz w:val="20"/>
                  <w:szCs w:val="20"/>
                </w:rPr>
                <w:t>KESİN KAYIT FORMU</w:t>
              </w:r>
            </w:p>
          </w:tc>
        </w:tr>
      </w:tbl>
      <w:p w:rsidR="006845F0" w:rsidP="006845F0" w14:paraId="71CB5000" w14:textId="77777777">
        <w:pPr>
          <w:pStyle w:val="Header"/>
          <w:jc w:val="right"/>
        </w:pPr>
      </w:p>
    </w:sdtContent>
  </w:sdt>
  <w:p w:rsidR="006845F0" w:rsidP="00BB354E" w14:paraId="6A251E52" w14:textId="77777777">
    <w:pPr>
      <w:pStyle w:val="Header"/>
      <w:tabs>
        <w:tab w:val="center" w:pos="5102"/>
        <w:tab w:val="right" w:pos="10204"/>
      </w:tabs>
      <w:rPr>
        <w:rFonts w:ascii="Calibri" w:hAnsi="Calibri"/>
        <w:sz w:val="22"/>
        <w:szCs w:val="22"/>
      </w:rPr>
    </w:pPr>
  </w:p>
  <w:p w:rsidR="006845F0" w:rsidP="00BB354E" w14:paraId="511EDC00" w14:textId="77777777">
    <w:pPr>
      <w:pStyle w:val="Header"/>
      <w:tabs>
        <w:tab w:val="center" w:pos="5102"/>
        <w:tab w:val="right" w:pos="10204"/>
      </w:tabs>
      <w:rPr>
        <w:rFonts w:ascii="Calibri" w:hAnsi="Calibri"/>
        <w:sz w:val="22"/>
        <w:szCs w:val="22"/>
      </w:rPr>
    </w:pPr>
  </w:p>
  <w:p w:rsidR="006845F0" w:rsidP="00BB354E" w14:paraId="772CFE53" w14:textId="77777777">
    <w:pPr>
      <w:pStyle w:val="Header"/>
      <w:tabs>
        <w:tab w:val="center" w:pos="5102"/>
        <w:tab w:val="right" w:pos="10204"/>
      </w:tabs>
      <w:rPr>
        <w:rFonts w:ascii="Calibri" w:hAnsi="Calibri"/>
        <w:sz w:val="22"/>
        <w:szCs w:val="22"/>
      </w:rPr>
    </w:pPr>
  </w:p>
  <w:p w:rsidR="006845F0" w:rsidP="00BB354E" w14:paraId="021CFD7D" w14:textId="77777777">
    <w:pPr>
      <w:pStyle w:val="Header"/>
      <w:tabs>
        <w:tab w:val="center" w:pos="5102"/>
        <w:tab w:val="right" w:pos="10204"/>
      </w:tabs>
      <w:rPr>
        <w:rFonts w:ascii="Calibri" w:hAnsi="Calibri"/>
        <w:sz w:val="22"/>
        <w:szCs w:val="22"/>
      </w:rPr>
    </w:pPr>
  </w:p>
  <w:p w:rsidR="006845F0" w:rsidP="00BB354E" w14:paraId="7048EA5B" w14:textId="77777777">
    <w:pPr>
      <w:pStyle w:val="Header"/>
      <w:tabs>
        <w:tab w:val="center" w:pos="5102"/>
        <w:tab w:val="right" w:pos="10204"/>
      </w:tabs>
      <w:rPr>
        <w:rFonts w:ascii="Calibri" w:hAnsi="Calibri"/>
        <w:sz w:val="22"/>
        <w:szCs w:val="22"/>
      </w:rPr>
    </w:pPr>
  </w:p>
  <w:p w:rsidR="00610393" w:rsidRPr="005D1137" w:rsidP="00BB354E" w14:paraId="3CA352A6" w14:textId="2D354947">
    <w:pPr>
      <w:pStyle w:val="Header"/>
      <w:tabs>
        <w:tab w:val="center" w:pos="5102"/>
        <w:tab w:val="right" w:pos="10204"/>
      </w:tabs>
      <w:rPr>
        <w:rFonts w:ascii="Calibri" w:hAnsi="Calibri"/>
        <w:sz w:val="22"/>
        <w:szCs w:val="22"/>
      </w:rPr>
    </w:pPr>
    <w:r>
      <w:rPr>
        <w:rFonts w:ascii="Calibri" w:hAnsi="Calibri"/>
        <w:sz w:val="22"/>
        <w:szCs w:val="22"/>
      </w:rPr>
      <w:tab/>
      <w:tab/>
      <w:tab/>
      <w:tab/>
    </w:r>
  </w:p>
  <w:p>
    <w: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WaterMark" o:spid="_x0000_s2051" type="#_x0000_t136" style="width:500pt;height:100pt;margin-top:0;margin-left:0;mso-position-horizontal:center;mso-position-horizontal-relative:page;mso-position-vertical:center;mso-position-vertical-relative:page;position:absolute;rotation:-45;z-index:251659264" fillcolor="#add8e6" strokecolor="#add8e6">
          <v:textpath style="font-family:Arial;font-size:36pt;font-weight:bold" fitshape="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F54D5C" w14:paraId="644F0C52" w14:textId="77777777">
    <w:pPr>
      <w:pStyle w:val="Header"/>
    </w:pPr>
  </w:p>
  <w:p>
    <w: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WaterMark" o:spid="_x0000_s2052" type="#_x0000_t136" style="width:500pt;height:100pt;margin-top:0;margin-left:0;mso-position-horizontal:center;mso-position-horizontal-relative:page;mso-position-vertical:center;mso-position-vertical-relative:page;position:absolute;rotation:-45;z-index:251660288" fillcolor="#add8e6" strokecolor="#add8e6">
          <v:textpath style="font-family:Arial;font-size:36pt;font-weight:bold" fitshape="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 w15:restartNumberingAfterBreak="0">
    <w:nsid w:val="0C9F6A05"/>
    <w:multiLevelType w:val="hybridMultilevel"/>
    <w:tmpl w:val="FB0219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780632"/>
    <w:multiLevelType w:val="hybridMultilevel"/>
    <w:tmpl w:val="3BBC1AA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D4296E"/>
    <w:multiLevelType w:val="hybridMultilevel"/>
    <w:tmpl w:val="CC242224"/>
    <w:lvl w:ilvl="0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222" w:hanging="360"/>
      </w:pPr>
    </w:lvl>
    <w:lvl w:ilvl="2" w:tentative="1">
      <w:start w:val="1"/>
      <w:numFmt w:val="lowerRoman"/>
      <w:lvlText w:val="%3."/>
      <w:lvlJc w:val="right"/>
      <w:pPr>
        <w:ind w:left="1942" w:hanging="180"/>
      </w:pPr>
    </w:lvl>
    <w:lvl w:ilvl="3" w:tentative="1">
      <w:start w:val="1"/>
      <w:numFmt w:val="decimal"/>
      <w:lvlText w:val="%4."/>
      <w:lvlJc w:val="left"/>
      <w:pPr>
        <w:ind w:left="2662" w:hanging="360"/>
      </w:pPr>
    </w:lvl>
    <w:lvl w:ilvl="4" w:tentative="1">
      <w:start w:val="1"/>
      <w:numFmt w:val="lowerLetter"/>
      <w:lvlText w:val="%5."/>
      <w:lvlJc w:val="left"/>
      <w:pPr>
        <w:ind w:left="3382" w:hanging="360"/>
      </w:pPr>
    </w:lvl>
    <w:lvl w:ilvl="5" w:tentative="1">
      <w:start w:val="1"/>
      <w:numFmt w:val="lowerRoman"/>
      <w:lvlText w:val="%6."/>
      <w:lvlJc w:val="right"/>
      <w:pPr>
        <w:ind w:left="4102" w:hanging="180"/>
      </w:pPr>
    </w:lvl>
    <w:lvl w:ilvl="6" w:tentative="1">
      <w:start w:val="1"/>
      <w:numFmt w:val="decimal"/>
      <w:lvlText w:val="%7."/>
      <w:lvlJc w:val="left"/>
      <w:pPr>
        <w:ind w:left="4822" w:hanging="360"/>
      </w:pPr>
    </w:lvl>
    <w:lvl w:ilvl="7" w:tentative="1">
      <w:start w:val="1"/>
      <w:numFmt w:val="lowerLetter"/>
      <w:lvlText w:val="%8."/>
      <w:lvlJc w:val="left"/>
      <w:pPr>
        <w:ind w:left="5542" w:hanging="360"/>
      </w:pPr>
    </w:lvl>
    <w:lvl w:ilvl="8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37E164C7"/>
    <w:multiLevelType w:val="hybridMultilevel"/>
    <w:tmpl w:val="CF4AFF1C"/>
    <w:lvl w:ilvl="0">
      <w:start w:val="0"/>
      <w:numFmt w:val="bullet"/>
      <w:lvlText w:val="□"/>
      <w:lvlJc w:val="left"/>
      <w:pPr>
        <w:ind w:left="255" w:hanging="150"/>
      </w:pPr>
      <w:rPr>
        <w:rFonts w:ascii="Lucida Sans Unicode" w:eastAsia="Lucida Sans Unicode" w:hAnsi="Lucida Sans Unicode" w:cs="Lucida Sans Unicode" w:hint="default"/>
        <w:b w:val="0"/>
        <w:bCs w:val="0"/>
        <w:i w:val="0"/>
        <w:iCs w:val="0"/>
        <w:spacing w:val="0"/>
        <w:w w:val="62"/>
        <w:sz w:val="20"/>
        <w:szCs w:val="20"/>
        <w:lang w:val="tr-TR" w:eastAsia="en-US" w:bidi="ar-SA"/>
      </w:rPr>
    </w:lvl>
    <w:lvl w:ilvl="1">
      <w:start w:val="0"/>
      <w:numFmt w:val="bullet"/>
      <w:lvlText w:val="•"/>
      <w:lvlJc w:val="left"/>
      <w:pPr>
        <w:ind w:left="556" w:hanging="150"/>
      </w:pPr>
      <w:rPr>
        <w:rFonts w:hint="default"/>
        <w:lang w:val="tr-TR" w:eastAsia="en-US" w:bidi="ar-SA"/>
      </w:rPr>
    </w:lvl>
    <w:lvl w:ilvl="2">
      <w:start w:val="0"/>
      <w:numFmt w:val="bullet"/>
      <w:lvlText w:val="•"/>
      <w:lvlJc w:val="left"/>
      <w:pPr>
        <w:ind w:left="853" w:hanging="150"/>
      </w:pPr>
      <w:rPr>
        <w:rFonts w:hint="default"/>
        <w:lang w:val="tr-TR" w:eastAsia="en-US" w:bidi="ar-SA"/>
      </w:rPr>
    </w:lvl>
    <w:lvl w:ilvl="3">
      <w:start w:val="0"/>
      <w:numFmt w:val="bullet"/>
      <w:lvlText w:val="•"/>
      <w:lvlJc w:val="left"/>
      <w:pPr>
        <w:ind w:left="1149" w:hanging="150"/>
      </w:pPr>
      <w:rPr>
        <w:rFonts w:hint="default"/>
        <w:lang w:val="tr-TR" w:eastAsia="en-US" w:bidi="ar-SA"/>
      </w:rPr>
    </w:lvl>
    <w:lvl w:ilvl="4">
      <w:start w:val="0"/>
      <w:numFmt w:val="bullet"/>
      <w:lvlText w:val="•"/>
      <w:lvlJc w:val="left"/>
      <w:pPr>
        <w:ind w:left="1446" w:hanging="150"/>
      </w:pPr>
      <w:rPr>
        <w:rFonts w:hint="default"/>
        <w:lang w:val="tr-TR" w:eastAsia="en-US" w:bidi="ar-SA"/>
      </w:rPr>
    </w:lvl>
    <w:lvl w:ilvl="5">
      <w:start w:val="0"/>
      <w:numFmt w:val="bullet"/>
      <w:lvlText w:val="•"/>
      <w:lvlJc w:val="left"/>
      <w:pPr>
        <w:ind w:left="1743" w:hanging="150"/>
      </w:pPr>
      <w:rPr>
        <w:rFonts w:hint="default"/>
        <w:lang w:val="tr-TR" w:eastAsia="en-US" w:bidi="ar-SA"/>
      </w:rPr>
    </w:lvl>
    <w:lvl w:ilvl="6">
      <w:start w:val="0"/>
      <w:numFmt w:val="bullet"/>
      <w:lvlText w:val="•"/>
      <w:lvlJc w:val="left"/>
      <w:pPr>
        <w:ind w:left="2039" w:hanging="150"/>
      </w:pPr>
      <w:rPr>
        <w:rFonts w:hint="default"/>
        <w:lang w:val="tr-TR" w:eastAsia="en-US" w:bidi="ar-SA"/>
      </w:rPr>
    </w:lvl>
    <w:lvl w:ilvl="7">
      <w:start w:val="0"/>
      <w:numFmt w:val="bullet"/>
      <w:lvlText w:val="•"/>
      <w:lvlJc w:val="left"/>
      <w:pPr>
        <w:ind w:left="2336" w:hanging="150"/>
      </w:pPr>
      <w:rPr>
        <w:rFonts w:hint="default"/>
        <w:lang w:val="tr-TR" w:eastAsia="en-US" w:bidi="ar-SA"/>
      </w:rPr>
    </w:lvl>
    <w:lvl w:ilvl="8">
      <w:start w:val="0"/>
      <w:numFmt w:val="bullet"/>
      <w:lvlText w:val="•"/>
      <w:lvlJc w:val="left"/>
      <w:pPr>
        <w:ind w:left="2633" w:hanging="150"/>
      </w:pPr>
      <w:rPr>
        <w:rFonts w:hint="default"/>
        <w:lang w:val="tr-TR" w:eastAsia="en-US" w:bidi="ar-SA"/>
      </w:rPr>
    </w:lvl>
  </w:abstractNum>
  <w:abstractNum w:abstractNumId="4" w15:restartNumberingAfterBreak="0">
    <w:nsid w:val="5DB001EE"/>
    <w:multiLevelType w:val="hybridMultilevel"/>
    <w:tmpl w:val="4DCCFF2C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4736736">
    <w:abstractNumId w:val="4"/>
  </w:num>
  <w:num w:numId="2" w16cid:durableId="1025518018">
    <w:abstractNumId w:val="1"/>
  </w:num>
  <w:num w:numId="3" w16cid:durableId="629819304">
    <w:abstractNumId w:val="0"/>
  </w:num>
  <w:num w:numId="4" w16cid:durableId="140850121">
    <w:abstractNumId w:val="2"/>
  </w:num>
  <w:num w:numId="5" w16cid:durableId="37816268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4q5T7qLDXB7DoyFKfGyKfFoO42uUqEvUP8hMqr13Hueny7fLr8LQII53RbhpLm3fVSQ1z2B8AKpQ&#10;c94pMPiCcQ==&#10;" w:salt="LtlG9sDLz+UKpslo1HY2LQ==&#10;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F0C36"/>
    <w:rsid w:val="000066EB"/>
    <w:rsid w:val="00017011"/>
    <w:rsid w:val="00046C60"/>
    <w:rsid w:val="00046CB1"/>
    <w:rsid w:val="00062D24"/>
    <w:rsid w:val="00065F04"/>
    <w:rsid w:val="00081047"/>
    <w:rsid w:val="00092FAD"/>
    <w:rsid w:val="000960E1"/>
    <w:rsid w:val="00096DAF"/>
    <w:rsid w:val="000A3632"/>
    <w:rsid w:val="000A37E3"/>
    <w:rsid w:val="000A4B0E"/>
    <w:rsid w:val="000B107F"/>
    <w:rsid w:val="000C0F51"/>
    <w:rsid w:val="000C13A9"/>
    <w:rsid w:val="000F4044"/>
    <w:rsid w:val="000F4274"/>
    <w:rsid w:val="00103411"/>
    <w:rsid w:val="00103E2A"/>
    <w:rsid w:val="00103F5C"/>
    <w:rsid w:val="00112813"/>
    <w:rsid w:val="00115D6C"/>
    <w:rsid w:val="001166C2"/>
    <w:rsid w:val="0013025E"/>
    <w:rsid w:val="00133670"/>
    <w:rsid w:val="001376E5"/>
    <w:rsid w:val="00147EF1"/>
    <w:rsid w:val="00151278"/>
    <w:rsid w:val="00155AAD"/>
    <w:rsid w:val="00161603"/>
    <w:rsid w:val="00165E44"/>
    <w:rsid w:val="00191CBD"/>
    <w:rsid w:val="00196363"/>
    <w:rsid w:val="0019669B"/>
    <w:rsid w:val="001B23B8"/>
    <w:rsid w:val="001D0CEF"/>
    <w:rsid w:val="001D65E5"/>
    <w:rsid w:val="001D6883"/>
    <w:rsid w:val="001E3CB7"/>
    <w:rsid w:val="001E4B8D"/>
    <w:rsid w:val="00203014"/>
    <w:rsid w:val="00206D88"/>
    <w:rsid w:val="00212104"/>
    <w:rsid w:val="00234060"/>
    <w:rsid w:val="00244246"/>
    <w:rsid w:val="00245FBD"/>
    <w:rsid w:val="00263DB2"/>
    <w:rsid w:val="00283085"/>
    <w:rsid w:val="002947F4"/>
    <w:rsid w:val="002C2956"/>
    <w:rsid w:val="002C7F63"/>
    <w:rsid w:val="002D0729"/>
    <w:rsid w:val="002D1F79"/>
    <w:rsid w:val="002F122F"/>
    <w:rsid w:val="00306655"/>
    <w:rsid w:val="00311571"/>
    <w:rsid w:val="00311E17"/>
    <w:rsid w:val="00320F7F"/>
    <w:rsid w:val="003225C7"/>
    <w:rsid w:val="00327649"/>
    <w:rsid w:val="00351C30"/>
    <w:rsid w:val="00353C95"/>
    <w:rsid w:val="00356F6A"/>
    <w:rsid w:val="003638D9"/>
    <w:rsid w:val="00377B83"/>
    <w:rsid w:val="0038128F"/>
    <w:rsid w:val="003812A2"/>
    <w:rsid w:val="003851BC"/>
    <w:rsid w:val="00394FCA"/>
    <w:rsid w:val="00395513"/>
    <w:rsid w:val="00396D31"/>
    <w:rsid w:val="003A1723"/>
    <w:rsid w:val="003A4A46"/>
    <w:rsid w:val="003A5AB4"/>
    <w:rsid w:val="003C50A6"/>
    <w:rsid w:val="003D19AF"/>
    <w:rsid w:val="003D6C14"/>
    <w:rsid w:val="003D770D"/>
    <w:rsid w:val="003E271E"/>
    <w:rsid w:val="003E5FE1"/>
    <w:rsid w:val="003E6C22"/>
    <w:rsid w:val="003E79DA"/>
    <w:rsid w:val="00416457"/>
    <w:rsid w:val="00421007"/>
    <w:rsid w:val="00425670"/>
    <w:rsid w:val="0043182B"/>
    <w:rsid w:val="0043455C"/>
    <w:rsid w:val="00445F7F"/>
    <w:rsid w:val="004471B3"/>
    <w:rsid w:val="0046443E"/>
    <w:rsid w:val="00471F62"/>
    <w:rsid w:val="0047326D"/>
    <w:rsid w:val="0047382A"/>
    <w:rsid w:val="004741DB"/>
    <w:rsid w:val="004853F8"/>
    <w:rsid w:val="00485B7B"/>
    <w:rsid w:val="004A0D2B"/>
    <w:rsid w:val="004A2907"/>
    <w:rsid w:val="004A2B28"/>
    <w:rsid w:val="004A3BA9"/>
    <w:rsid w:val="004A6048"/>
    <w:rsid w:val="004C22D8"/>
    <w:rsid w:val="004D1AD2"/>
    <w:rsid w:val="004E61EB"/>
    <w:rsid w:val="004E6842"/>
    <w:rsid w:val="004F1012"/>
    <w:rsid w:val="005029D8"/>
    <w:rsid w:val="005055EC"/>
    <w:rsid w:val="0052129D"/>
    <w:rsid w:val="00522869"/>
    <w:rsid w:val="00527DBD"/>
    <w:rsid w:val="00536C49"/>
    <w:rsid w:val="005514C8"/>
    <w:rsid w:val="00563C9B"/>
    <w:rsid w:val="00572D49"/>
    <w:rsid w:val="00572D86"/>
    <w:rsid w:val="005770E1"/>
    <w:rsid w:val="00582151"/>
    <w:rsid w:val="00590B26"/>
    <w:rsid w:val="0059733F"/>
    <w:rsid w:val="005B2C72"/>
    <w:rsid w:val="005C4D3B"/>
    <w:rsid w:val="005D0975"/>
    <w:rsid w:val="005D1137"/>
    <w:rsid w:val="005D653A"/>
    <w:rsid w:val="005D7566"/>
    <w:rsid w:val="005F55E1"/>
    <w:rsid w:val="00601D57"/>
    <w:rsid w:val="00610393"/>
    <w:rsid w:val="0061242D"/>
    <w:rsid w:val="00622435"/>
    <w:rsid w:val="00630362"/>
    <w:rsid w:val="0064265F"/>
    <w:rsid w:val="00660FBB"/>
    <w:rsid w:val="006639B3"/>
    <w:rsid w:val="00670856"/>
    <w:rsid w:val="006708B7"/>
    <w:rsid w:val="00675334"/>
    <w:rsid w:val="00676C7B"/>
    <w:rsid w:val="00681B5E"/>
    <w:rsid w:val="006845F0"/>
    <w:rsid w:val="006941F7"/>
    <w:rsid w:val="006C54B9"/>
    <w:rsid w:val="006D6597"/>
    <w:rsid w:val="006D7382"/>
    <w:rsid w:val="006E528E"/>
    <w:rsid w:val="00715D8C"/>
    <w:rsid w:val="00722C4A"/>
    <w:rsid w:val="00737C1D"/>
    <w:rsid w:val="00744DCD"/>
    <w:rsid w:val="00753817"/>
    <w:rsid w:val="00754AB5"/>
    <w:rsid w:val="00767D0E"/>
    <w:rsid w:val="00781FB2"/>
    <w:rsid w:val="00785BD7"/>
    <w:rsid w:val="007911D0"/>
    <w:rsid w:val="00793185"/>
    <w:rsid w:val="007A04A1"/>
    <w:rsid w:val="007A54DD"/>
    <w:rsid w:val="007C1628"/>
    <w:rsid w:val="007C65B7"/>
    <w:rsid w:val="007E3A7C"/>
    <w:rsid w:val="007E4844"/>
    <w:rsid w:val="007E6F53"/>
    <w:rsid w:val="008028C9"/>
    <w:rsid w:val="008147E5"/>
    <w:rsid w:val="00815E21"/>
    <w:rsid w:val="0082319A"/>
    <w:rsid w:val="00851D5F"/>
    <w:rsid w:val="00874016"/>
    <w:rsid w:val="00877F0C"/>
    <w:rsid w:val="008804FC"/>
    <w:rsid w:val="00882577"/>
    <w:rsid w:val="00887C05"/>
    <w:rsid w:val="008A052E"/>
    <w:rsid w:val="008A72B0"/>
    <w:rsid w:val="008A734A"/>
    <w:rsid w:val="008B1A14"/>
    <w:rsid w:val="008B547A"/>
    <w:rsid w:val="008C31C8"/>
    <w:rsid w:val="008D2CA5"/>
    <w:rsid w:val="008D4254"/>
    <w:rsid w:val="008E22CF"/>
    <w:rsid w:val="008E2BE1"/>
    <w:rsid w:val="008E767F"/>
    <w:rsid w:val="008F00CC"/>
    <w:rsid w:val="008F51D8"/>
    <w:rsid w:val="00903074"/>
    <w:rsid w:val="00904526"/>
    <w:rsid w:val="00915520"/>
    <w:rsid w:val="009219C0"/>
    <w:rsid w:val="00925588"/>
    <w:rsid w:val="009310F4"/>
    <w:rsid w:val="00931E37"/>
    <w:rsid w:val="0093632E"/>
    <w:rsid w:val="00940901"/>
    <w:rsid w:val="00943B81"/>
    <w:rsid w:val="0096000D"/>
    <w:rsid w:val="00972DE1"/>
    <w:rsid w:val="00973CE6"/>
    <w:rsid w:val="009813BD"/>
    <w:rsid w:val="00987346"/>
    <w:rsid w:val="009A0372"/>
    <w:rsid w:val="009A6CD1"/>
    <w:rsid w:val="009C2A91"/>
    <w:rsid w:val="009C34B7"/>
    <w:rsid w:val="009C393A"/>
    <w:rsid w:val="009F11FB"/>
    <w:rsid w:val="00A02696"/>
    <w:rsid w:val="00A204F3"/>
    <w:rsid w:val="00A2373B"/>
    <w:rsid w:val="00A252B5"/>
    <w:rsid w:val="00A258B1"/>
    <w:rsid w:val="00A3621D"/>
    <w:rsid w:val="00A40F99"/>
    <w:rsid w:val="00A50981"/>
    <w:rsid w:val="00A65376"/>
    <w:rsid w:val="00A66EAF"/>
    <w:rsid w:val="00A72F92"/>
    <w:rsid w:val="00A803A1"/>
    <w:rsid w:val="00AA3C4F"/>
    <w:rsid w:val="00AB04A6"/>
    <w:rsid w:val="00AB5DD0"/>
    <w:rsid w:val="00AB6963"/>
    <w:rsid w:val="00AE158C"/>
    <w:rsid w:val="00AE47C9"/>
    <w:rsid w:val="00AF626D"/>
    <w:rsid w:val="00B01578"/>
    <w:rsid w:val="00B0280F"/>
    <w:rsid w:val="00B06E00"/>
    <w:rsid w:val="00B15DD5"/>
    <w:rsid w:val="00B32238"/>
    <w:rsid w:val="00B33827"/>
    <w:rsid w:val="00B3552C"/>
    <w:rsid w:val="00B35A59"/>
    <w:rsid w:val="00B36EA1"/>
    <w:rsid w:val="00B44042"/>
    <w:rsid w:val="00B460E6"/>
    <w:rsid w:val="00B50416"/>
    <w:rsid w:val="00B6444E"/>
    <w:rsid w:val="00B7171E"/>
    <w:rsid w:val="00B74FE3"/>
    <w:rsid w:val="00B805A1"/>
    <w:rsid w:val="00B87604"/>
    <w:rsid w:val="00B90952"/>
    <w:rsid w:val="00B95395"/>
    <w:rsid w:val="00BA4FC4"/>
    <w:rsid w:val="00BA7C27"/>
    <w:rsid w:val="00BB02EC"/>
    <w:rsid w:val="00BB354E"/>
    <w:rsid w:val="00BD2782"/>
    <w:rsid w:val="00BD51A0"/>
    <w:rsid w:val="00BF7504"/>
    <w:rsid w:val="00C010A8"/>
    <w:rsid w:val="00C031CD"/>
    <w:rsid w:val="00C03CAD"/>
    <w:rsid w:val="00C13757"/>
    <w:rsid w:val="00C31200"/>
    <w:rsid w:val="00C34181"/>
    <w:rsid w:val="00C423BE"/>
    <w:rsid w:val="00C47828"/>
    <w:rsid w:val="00C552BD"/>
    <w:rsid w:val="00C55BA7"/>
    <w:rsid w:val="00C62671"/>
    <w:rsid w:val="00C74A20"/>
    <w:rsid w:val="00C93775"/>
    <w:rsid w:val="00C956C8"/>
    <w:rsid w:val="00CA0322"/>
    <w:rsid w:val="00CA2F4D"/>
    <w:rsid w:val="00CA58A1"/>
    <w:rsid w:val="00CA5E42"/>
    <w:rsid w:val="00CB1F2F"/>
    <w:rsid w:val="00CC202B"/>
    <w:rsid w:val="00CE7060"/>
    <w:rsid w:val="00CF0C36"/>
    <w:rsid w:val="00D11180"/>
    <w:rsid w:val="00D1160B"/>
    <w:rsid w:val="00D12D96"/>
    <w:rsid w:val="00D14C61"/>
    <w:rsid w:val="00D23EC4"/>
    <w:rsid w:val="00D246FB"/>
    <w:rsid w:val="00D46FD6"/>
    <w:rsid w:val="00D6680A"/>
    <w:rsid w:val="00D7503D"/>
    <w:rsid w:val="00D87273"/>
    <w:rsid w:val="00D93FF2"/>
    <w:rsid w:val="00D9572B"/>
    <w:rsid w:val="00DB7A59"/>
    <w:rsid w:val="00DD064E"/>
    <w:rsid w:val="00DD6FD9"/>
    <w:rsid w:val="00DF2A38"/>
    <w:rsid w:val="00E06D5C"/>
    <w:rsid w:val="00E1224A"/>
    <w:rsid w:val="00E22609"/>
    <w:rsid w:val="00E26641"/>
    <w:rsid w:val="00E34952"/>
    <w:rsid w:val="00E4011F"/>
    <w:rsid w:val="00E4480C"/>
    <w:rsid w:val="00E57C25"/>
    <w:rsid w:val="00E629F0"/>
    <w:rsid w:val="00E658A3"/>
    <w:rsid w:val="00E764B3"/>
    <w:rsid w:val="00EA5CD1"/>
    <w:rsid w:val="00EB0FDB"/>
    <w:rsid w:val="00ED3D13"/>
    <w:rsid w:val="00EE0C29"/>
    <w:rsid w:val="00EF61FA"/>
    <w:rsid w:val="00EF7DD8"/>
    <w:rsid w:val="00F004BC"/>
    <w:rsid w:val="00F066F6"/>
    <w:rsid w:val="00F22C20"/>
    <w:rsid w:val="00F24C2A"/>
    <w:rsid w:val="00F2561F"/>
    <w:rsid w:val="00F27400"/>
    <w:rsid w:val="00F317E0"/>
    <w:rsid w:val="00F37D9E"/>
    <w:rsid w:val="00F54D5C"/>
    <w:rsid w:val="00F6779F"/>
    <w:rsid w:val="00FA6E7C"/>
    <w:rsid w:val="00FA6EAF"/>
    <w:rsid w:val="00FB2FE9"/>
    <w:rsid w:val="00FB4EA9"/>
    <w:rsid w:val="00FB542B"/>
    <w:rsid w:val="00FB7BFE"/>
    <w:rsid w:val="00FC7218"/>
    <w:rsid w:val="00FD3110"/>
    <w:rsid w:val="00FE195C"/>
    <w:rsid w:val="00FF0536"/>
  </w:rsids>
  <w:docVars>
    <w:docVar w:name="__Grammarly_42___1" w:val="H4sIAAAAAAAEAKtWcslP9kxRslIyNDYyNTQ3MbMwtDAzMjIyMTRQ0lEKTi0uzszPAykwrgUAa6WAcSwAAAA="/>
    <w:docVar w:name="__Grammarly_42____i" w:val="H4sIAAAAAAAEAKtWckksSQxILCpxzi/NK1GyMqwFAAEhoTITAAAA"/>
  </w:docVars>
  <m:mathPr>
    <m:mathFont m:val="Cambria Math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60B3BEE2"/>
  <w15:chartTrackingRefBased/>
  <w15:docId w15:val="{835CF54C-59E6-4D32-B907-7B0C5953F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004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GvdeMetni2Char"/>
    <w:rsid w:val="0013025E"/>
    <w:rPr>
      <w:sz w:val="18"/>
      <w:szCs w:val="20"/>
    </w:rPr>
  </w:style>
  <w:style w:type="character" w:customStyle="1" w:styleId="GvdeMetni2Char">
    <w:name w:val="Gövde Metni 2 Char"/>
    <w:basedOn w:val="DefaultParagraphFont"/>
    <w:link w:val="BodyText2"/>
    <w:rsid w:val="0013025E"/>
    <w:rPr>
      <w:rFonts w:ascii="Times New Roman" w:eastAsia="Times New Roman" w:hAnsi="Times New Roman" w:cs="Times New Roman"/>
      <w:sz w:val="18"/>
      <w:szCs w:val="20"/>
      <w:lang w:eastAsia="tr-TR"/>
    </w:rPr>
  </w:style>
  <w:style w:type="paragraph" w:styleId="BodyText">
    <w:name w:val="Body Text"/>
    <w:basedOn w:val="Normal"/>
    <w:link w:val="GvdeMetniChar"/>
    <w:rsid w:val="0013025E"/>
    <w:pPr>
      <w:jc w:val="both"/>
    </w:pPr>
  </w:style>
  <w:style w:type="character" w:customStyle="1" w:styleId="GvdeMetniChar">
    <w:name w:val="Gövde Metni Char"/>
    <w:basedOn w:val="DefaultParagraphFont"/>
    <w:link w:val="BodyText"/>
    <w:rsid w:val="0013025E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ListParagraph">
    <w:name w:val="List Paragraph"/>
    <w:basedOn w:val="Normal"/>
    <w:uiPriority w:val="34"/>
    <w:qFormat/>
    <w:rsid w:val="0013025E"/>
    <w:pPr>
      <w:ind w:left="720"/>
      <w:contextualSpacing/>
    </w:pPr>
  </w:style>
  <w:style w:type="paragraph" w:styleId="Header">
    <w:name w:val="header"/>
    <w:basedOn w:val="Normal"/>
    <w:link w:val="stBilgiChar"/>
    <w:uiPriority w:val="99"/>
    <w:rsid w:val="0013025E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DefaultParagraphFont"/>
    <w:link w:val="Header"/>
    <w:uiPriority w:val="99"/>
    <w:rsid w:val="0013025E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Footer">
    <w:name w:val="footer"/>
    <w:basedOn w:val="Normal"/>
    <w:link w:val="AltBilgiChar"/>
    <w:uiPriority w:val="99"/>
    <w:unhideWhenUsed/>
    <w:rsid w:val="005770E1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DefaultParagraphFont"/>
    <w:link w:val="Footer"/>
    <w:uiPriority w:val="99"/>
    <w:rsid w:val="005770E1"/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TableGrid">
    <w:name w:val="Table Grid"/>
    <w:basedOn w:val="TableNormal"/>
    <w:uiPriority w:val="39"/>
    <w:rsid w:val="009A03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onMetniChar"/>
    <w:uiPriority w:val="99"/>
    <w:semiHidden/>
    <w:unhideWhenUsed/>
    <w:rsid w:val="00877F0C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DefaultParagraphFont"/>
    <w:link w:val="BalloonText"/>
    <w:uiPriority w:val="99"/>
    <w:semiHidden/>
    <w:rsid w:val="00877F0C"/>
    <w:rPr>
      <w:rFonts w:ascii="Segoe UI" w:eastAsia="Times New Roman" w:hAnsi="Segoe UI" w:cs="Segoe UI"/>
      <w:sz w:val="18"/>
      <w:szCs w:val="18"/>
      <w:lang w:eastAsia="tr-TR"/>
    </w:rPr>
  </w:style>
  <w:style w:type="character" w:styleId="Hyperlink">
    <w:name w:val="Hyperlink"/>
    <w:basedOn w:val="DefaultParagraphFont"/>
    <w:uiPriority w:val="99"/>
    <w:semiHidden/>
    <w:unhideWhenUsed/>
    <w:rsid w:val="00563C9B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C54B9"/>
    <w:rPr>
      <w:sz w:val="16"/>
      <w:szCs w:val="16"/>
    </w:rPr>
  </w:style>
  <w:style w:type="paragraph" w:styleId="CommentText">
    <w:name w:val="annotation text"/>
    <w:basedOn w:val="Normal"/>
    <w:link w:val="AklamaMetniChar"/>
    <w:uiPriority w:val="99"/>
    <w:semiHidden/>
    <w:unhideWhenUsed/>
    <w:rsid w:val="006C54B9"/>
    <w:rPr>
      <w:sz w:val="20"/>
      <w:szCs w:val="20"/>
    </w:rPr>
  </w:style>
  <w:style w:type="character" w:customStyle="1" w:styleId="AklamaMetniChar">
    <w:name w:val="Açıklama Metni Char"/>
    <w:basedOn w:val="DefaultParagraphFont"/>
    <w:link w:val="CommentText"/>
    <w:uiPriority w:val="99"/>
    <w:semiHidden/>
    <w:rsid w:val="006C54B9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styleId="PlaceholderText">
    <w:name w:val="Placeholder Text"/>
    <w:basedOn w:val="DefaultParagraphFont"/>
    <w:uiPriority w:val="99"/>
    <w:semiHidden/>
    <w:rsid w:val="00320F7F"/>
    <w:rPr>
      <w:color w:val="808080"/>
    </w:rPr>
  </w:style>
  <w:style w:type="character" w:customStyle="1" w:styleId="Stil2">
    <w:name w:val="Stil2"/>
    <w:basedOn w:val="DefaultParagraphFont"/>
    <w:uiPriority w:val="1"/>
    <w:rsid w:val="00320F7F"/>
    <w:rPr>
      <w:sz w:val="20"/>
    </w:rPr>
  </w:style>
  <w:style w:type="table" w:customStyle="1" w:styleId="TableNormal0">
    <w:name w:val="Table Normal_0"/>
    <w:uiPriority w:val="2"/>
    <w:semiHidden/>
    <w:unhideWhenUsed/>
    <w:qFormat/>
    <w:rsid w:val="000960E1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0960E1"/>
    <w:pPr>
      <w:widowControl w:val="0"/>
      <w:autoSpaceDE w:val="0"/>
      <w:autoSpaceDN w:val="0"/>
      <w:spacing w:line="204" w:lineRule="exact"/>
      <w:ind w:left="12"/>
      <w:jc w:val="center"/>
    </w:pPr>
    <w:rPr>
      <w:sz w:val="22"/>
      <w:szCs w:val="22"/>
      <w:lang w:eastAsia="en-US"/>
    </w:rPr>
  </w:style>
  <w:style w:type="paragraph" w:styleId="NoSpacing">
    <w:name w:val="No Spacing"/>
    <w:link w:val="AralkYokChar"/>
    <w:uiPriority w:val="1"/>
    <w:qFormat/>
    <w:rsid w:val="00F317E0"/>
    <w:pPr>
      <w:spacing w:after="0" w:line="240" w:lineRule="auto"/>
    </w:pPr>
  </w:style>
  <w:style w:type="character" w:customStyle="1" w:styleId="AralkYokChar">
    <w:name w:val="Aralık Yok Char"/>
    <w:basedOn w:val="DefaultParagraphFont"/>
    <w:link w:val="NoSpacing"/>
    <w:uiPriority w:val="1"/>
    <w:rsid w:val="00F317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3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eader" Target="header1.xml" /><Relationship Id="rId6" Type="http://schemas.openxmlformats.org/officeDocument/2006/relationships/header" Target="header2.xml" /><Relationship Id="rId7" Type="http://schemas.openxmlformats.org/officeDocument/2006/relationships/footer" Target="footer1.xml" /><Relationship Id="rId8" Type="http://schemas.openxmlformats.org/officeDocument/2006/relationships/footer" Target="footer2.xml" /><Relationship Id="rId9" Type="http://schemas.openxmlformats.org/officeDocument/2006/relationships/header" Target="head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oleObject" Target="embeddings/oleObject1.bin" 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CFE7F3-8668-45E9-A074-67864948E457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da975c12-d9a8-4055-b140-6002be5ac914}" enabled="0" method="" siteId="{da975c12-d9a8-4055-b140-6002be5ac91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6</Words>
  <Characters>662</Characters>
  <Application>Microsoft Office Word</Application>
  <DocSecurity>8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üneyt Güzeliş</dc:creator>
  <cp:lastModifiedBy>Selin Görür</cp:lastModifiedBy>
  <cp:revision>7</cp:revision>
  <cp:lastPrinted>2026-03-23T11:06:00Z</cp:lastPrinted>
  <dcterms:created xsi:type="dcterms:W3CDTF">2026-05-05T12:51:00Z</dcterms:created>
  <dcterms:modified xsi:type="dcterms:W3CDTF">2026-05-05T12:56:00Z</dcterms:modified>
</cp:coreProperties>
</file>